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rubis écarlat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benzyl alcohol, methyl atrarat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1570 mg/kg)</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atrar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707-4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5-193-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iental. Gourman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e poids corporel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atrarate (4707-4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5000 mg/kg de poids corporel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5000 mg/kg de poids corporel Animal: ra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methyl atrarate (4707-47-5)</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 717 mg/kg de poids corporel Animal: rat, Animal sex: male, Guideline: OECD Guideline 422 (Combined Repeated Dose Toxicity Study with the Reproduction / Developmental Toxicity Screening Test), Guideline: other:, Guideline: OECD Guideline 421 (Reproduction / Developmental Toxicity Screening Test), Guideline: other:, Guideline: other:, Guideline: other:, Guideline: other:</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 1175 mg/kg de poids corporel Animal: rat, Animal sex: female, Guideline: OECD Guideline 422 (Combined Repeated Dose Toxicity Study with the Reproduction / Developmental Toxicity Screening Test), Guideline: other:, Guideline: OECD Guideline 421 (Reproduction / Developmental Toxicity Screening Test), Guideline: other:, Guideline: other:, Guideline: other:,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de poids corporel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rubis écarlat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atrarate (4707-4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2 mg/l Test organisms (species): not specified</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3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3,3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rubis écarlat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alcohol (100-51-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atrarate (4707-47-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benzyl alcohol, methyl atrarate.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6/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6/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rubis écarlat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rubis écarlat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6/0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6BB7239-40ED-4B02-9D3E-52D72A061F97}"/>
</file>

<file path=customXml/itemProps3.xml><?xml version="1.0" encoding="utf-8"?>
<ds:datastoreItem xmlns:ds="http://schemas.openxmlformats.org/officeDocument/2006/customXml" ds:itemID="{94F7C13A-7F7C-4836-9A6C-47FDDE23A62A}"/>
</file>

<file path=customXml/itemProps4.xml><?xml version="1.0" encoding="utf-8"?>
<ds:datastoreItem xmlns:ds="http://schemas.openxmlformats.org/officeDocument/2006/customXml" ds:itemID="{E90F5013-757A-40FD-9209-FE2AF0747836}"/>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